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8B7585"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2332DB" w:rsidRDefault="001479F7" w:rsidP="001479F7">
                            <w:pPr>
                              <w:rPr>
                                <w:rFonts w:ascii="Arial" w:hAnsi="Arial" w:cs="Arial"/>
                                <w:sz w:val="22"/>
                                <w:szCs w:val="22"/>
                              </w:rPr>
                            </w:pPr>
                            <w:r w:rsidRPr="002332DB">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2332DB" w:rsidRDefault="001479F7" w:rsidP="001479F7">
                      <w:pPr>
                        <w:rPr>
                          <w:rFonts w:ascii="Arial" w:hAnsi="Arial" w:cs="Arial"/>
                          <w:sz w:val="22"/>
                          <w:szCs w:val="22"/>
                        </w:rPr>
                      </w:pPr>
                      <w:r w:rsidRPr="002332DB">
                        <w:rPr>
                          <w:rFonts w:ascii="Arial" w:hAnsi="Arial" w:cs="Arial"/>
                          <w:sz w:val="22"/>
                          <w:szCs w:val="22"/>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DMSO 12</w:t>
      </w:r>
      <w:r w:rsidR="00CD6EC0">
        <w:rPr>
          <w:rFonts w:ascii="Arial" w:hAnsi="Arial" w:cs="Arial"/>
          <w:color w:val="000000"/>
          <w:sz w:val="22"/>
          <w:szCs w:val="22"/>
        </w:rPr>
        <w:t>10</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r w:rsidR="00CD6EC0">
        <w:rPr>
          <w:rFonts w:ascii="Arial" w:hAnsi="Arial" w:cs="Arial"/>
          <w:color w:val="000000"/>
          <w:sz w:val="22"/>
          <w:szCs w:val="22"/>
        </w:rPr>
        <w:t>Introduction to Sonography</w:t>
      </w:r>
    </w:p>
    <w:p w:rsidR="00FB4914" w:rsidRPr="00946D93" w:rsidRDefault="00E76AFC" w:rsidP="002332DB">
      <w:pPr>
        <w:spacing w:after="0" w:afterAutospacing="0"/>
        <w:ind w:left="360" w:hanging="360"/>
        <w:contextualSpacing/>
        <w:rPr>
          <w:rFonts w:ascii="Arial" w:hAnsi="Arial" w:cs="Arial"/>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Description:</w:t>
      </w:r>
      <w:r w:rsidRPr="00946D93">
        <w:rPr>
          <w:rFonts w:ascii="Arial" w:hAnsi="Arial" w:cs="Arial"/>
          <w:color w:val="000000"/>
          <w:sz w:val="22"/>
          <w:szCs w:val="22"/>
        </w:rPr>
        <w:t xml:space="preserve"> </w:t>
      </w:r>
      <w:r w:rsidR="00CD6EC0">
        <w:rPr>
          <w:rFonts w:ascii="Arial" w:hAnsi="Arial" w:cs="Arial"/>
          <w:sz w:val="22"/>
          <w:szCs w:val="22"/>
        </w:rPr>
        <w:t>An introduction to the profession of sonography and the role of the sonographer</w:t>
      </w:r>
      <w:r w:rsidR="00E73F56">
        <w:rPr>
          <w:rFonts w:ascii="Arial" w:hAnsi="Arial" w:cs="Arial"/>
          <w:sz w:val="22"/>
          <w:szCs w:val="22"/>
        </w:rPr>
        <w:t>.</w:t>
      </w:r>
      <w:r w:rsidR="00CD6EC0">
        <w:rPr>
          <w:rFonts w:ascii="Arial" w:hAnsi="Arial" w:cs="Arial"/>
          <w:sz w:val="22"/>
          <w:szCs w:val="22"/>
        </w:rPr>
        <w:t xml:space="preserve"> Emphasis on medical terminology, ethical/legal aspects, written and verbal communication, and professional issues relating to registry, accreditation, professional organizations and history of the profession. </w:t>
      </w:r>
      <w:r w:rsidR="00111154">
        <w:rPr>
          <w:rFonts w:ascii="Arial" w:hAnsi="Arial" w:cs="Arial"/>
          <w:sz w:val="22"/>
          <w:szCs w:val="22"/>
        </w:rPr>
        <w:t xml:space="preserve"> </w:t>
      </w:r>
    </w:p>
    <w:p w:rsidR="0054071A" w:rsidRPr="00946D93" w:rsidRDefault="0054071A" w:rsidP="00FF14BA">
      <w:pPr>
        <w:spacing w:after="0" w:afterAutospacing="0"/>
        <w:ind w:left="900" w:hanging="900"/>
        <w:contextualSpacing/>
        <w:rPr>
          <w:rFonts w:ascii="Arial" w:hAnsi="Arial" w:cs="Arial"/>
          <w:sz w:val="22"/>
          <w:szCs w:val="22"/>
        </w:rPr>
      </w:pPr>
    </w:p>
    <w:p w:rsidR="00541518" w:rsidRPr="00946D93" w:rsidRDefault="001479F7" w:rsidP="00FF14BA">
      <w:pPr>
        <w:pStyle w:val="NormalWeb"/>
        <w:tabs>
          <w:tab w:val="left" w:pos="2880"/>
        </w:tabs>
        <w:spacing w:before="0" w:beforeAutospacing="0" w:after="0" w:afterAutospacing="0"/>
        <w:contextualSpacing/>
        <w:rPr>
          <w:rFonts w:ascii="Arial" w:hAnsi="Arial" w:cs="Arial"/>
          <w:sz w:val="22"/>
          <w:szCs w:val="22"/>
        </w:rPr>
      </w:pPr>
      <w:r w:rsidRPr="00946D93">
        <w:rPr>
          <w:rFonts w:ascii="Arial" w:hAnsi="Arial" w:cs="Arial"/>
          <w:b/>
          <w:sz w:val="22"/>
          <w:szCs w:val="22"/>
        </w:rPr>
        <w:t xml:space="preserve">Course </w:t>
      </w:r>
      <w:r w:rsidR="009065C7" w:rsidRPr="00946D93">
        <w:rPr>
          <w:rFonts w:ascii="Arial" w:hAnsi="Arial" w:cs="Arial"/>
          <w:b/>
          <w:sz w:val="22"/>
          <w:szCs w:val="22"/>
        </w:rPr>
        <w:t>Credit Hours:</w:t>
      </w:r>
      <w:r w:rsidR="00946D93" w:rsidRPr="00946D93">
        <w:rPr>
          <w:rFonts w:ascii="Arial" w:hAnsi="Arial" w:cs="Arial"/>
          <w:b/>
          <w:sz w:val="22"/>
          <w:szCs w:val="22"/>
        </w:rPr>
        <w:t xml:space="preserve"> </w:t>
      </w:r>
      <w:r w:rsidR="00FD61C8">
        <w:rPr>
          <w:rFonts w:ascii="Arial" w:hAnsi="Arial" w:cs="Arial"/>
          <w:b/>
          <w:sz w:val="22"/>
          <w:szCs w:val="22"/>
        </w:rPr>
        <w:t xml:space="preserve"> </w:t>
      </w:r>
      <w:r w:rsidR="00946D93" w:rsidRPr="00946D93">
        <w:rPr>
          <w:rFonts w:ascii="Arial" w:hAnsi="Arial" w:cs="Arial"/>
          <w:b/>
          <w:sz w:val="22"/>
          <w:szCs w:val="22"/>
        </w:rPr>
        <w:t xml:space="preserve">   </w:t>
      </w:r>
      <w:r w:rsidR="00FD61C8">
        <w:rPr>
          <w:rFonts w:ascii="Arial" w:hAnsi="Arial" w:cs="Arial"/>
          <w:b/>
          <w:sz w:val="22"/>
          <w:szCs w:val="22"/>
        </w:rPr>
        <w:t>2</w:t>
      </w:r>
      <w:r w:rsidR="00541518" w:rsidRPr="00946D93">
        <w:rPr>
          <w:rFonts w:ascii="Arial" w:hAnsi="Arial" w:cs="Arial"/>
          <w:b/>
          <w:sz w:val="22"/>
          <w:szCs w:val="22"/>
        </w:rPr>
        <w:tab/>
      </w:r>
    </w:p>
    <w:p w:rsidR="0054071A" w:rsidRPr="00946D93"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946D93">
        <w:rPr>
          <w:rFonts w:ascii="Arial" w:hAnsi="Arial" w:cs="Arial"/>
          <w:sz w:val="22"/>
          <w:szCs w:val="22"/>
        </w:rPr>
        <w:t>Lecture Hours:</w:t>
      </w:r>
      <w:r w:rsidR="00FD61C8">
        <w:rPr>
          <w:rFonts w:ascii="Arial" w:hAnsi="Arial" w:cs="Arial"/>
          <w:sz w:val="22"/>
          <w:szCs w:val="22"/>
        </w:rPr>
        <w:t xml:space="preserve">     </w:t>
      </w:r>
      <w:r w:rsidR="00E73F56">
        <w:rPr>
          <w:rFonts w:ascii="Arial" w:hAnsi="Arial" w:cs="Arial"/>
          <w:sz w:val="22"/>
          <w:szCs w:val="22"/>
        </w:rPr>
        <w:t>2</w:t>
      </w:r>
      <w:r w:rsidR="00946D93" w:rsidRPr="00946D93">
        <w:rPr>
          <w:rFonts w:ascii="Arial" w:hAnsi="Arial" w:cs="Arial"/>
          <w:sz w:val="22"/>
          <w:szCs w:val="22"/>
        </w:rPr>
        <w:t xml:space="preserve">   </w:t>
      </w:r>
    </w:p>
    <w:p w:rsidR="00A168BA" w:rsidRPr="00946D93" w:rsidRDefault="00541518" w:rsidP="00CD6EC0">
      <w:pPr>
        <w:spacing w:after="0" w:afterAutospacing="0"/>
        <w:contextualSpacing/>
        <w:rPr>
          <w:rFonts w:ascii="Arial" w:hAnsi="Arial" w:cs="Arial"/>
          <w:color w:val="000000"/>
          <w:sz w:val="22"/>
          <w:szCs w:val="22"/>
        </w:rPr>
      </w:pPr>
      <w:r w:rsidRPr="00946D93">
        <w:rPr>
          <w:rFonts w:ascii="Arial" w:hAnsi="Arial" w:cs="Arial"/>
          <w:b/>
          <w:color w:val="000000"/>
          <w:sz w:val="22"/>
          <w:szCs w:val="22"/>
        </w:rPr>
        <w:t>Student Learning Outcomes:</w:t>
      </w:r>
      <w:bookmarkStart w:id="0" w:name="_GoBack"/>
      <w:bookmarkEnd w:id="0"/>
    </w:p>
    <w:p w:rsidR="00A401FA" w:rsidRPr="00946D93" w:rsidRDefault="00A401FA" w:rsidP="002332DB">
      <w:pPr>
        <w:numPr>
          <w:ilvl w:val="0"/>
          <w:numId w:val="4"/>
        </w:numPr>
        <w:tabs>
          <w:tab w:val="left" w:pos="810"/>
        </w:tabs>
        <w:spacing w:before="0" w:beforeAutospacing="0" w:after="0" w:afterAutospacing="0"/>
        <w:ind w:left="720"/>
        <w:contextualSpacing/>
        <w:rPr>
          <w:rFonts w:ascii="Arial" w:hAnsi="Arial" w:cs="Arial"/>
          <w:sz w:val="22"/>
          <w:szCs w:val="22"/>
        </w:rPr>
      </w:pPr>
      <w:r w:rsidRPr="005D6EAD">
        <w:rPr>
          <w:rFonts w:ascii="Arial" w:hAnsi="Arial" w:cs="Arial"/>
          <w:b/>
          <w:sz w:val="22"/>
          <w:szCs w:val="22"/>
        </w:rPr>
        <w:t>State</w:t>
      </w:r>
      <w:r w:rsidR="008B7585">
        <w:rPr>
          <w:rFonts w:ascii="Arial" w:hAnsi="Arial" w:cs="Arial"/>
          <w:b/>
          <w:sz w:val="22"/>
          <w:szCs w:val="22"/>
        </w:rPr>
        <w:t>-m</w:t>
      </w:r>
      <w:r w:rsidRPr="005D6EAD">
        <w:rPr>
          <w:rFonts w:ascii="Arial" w:hAnsi="Arial" w:cs="Arial"/>
          <w:b/>
          <w:sz w:val="22"/>
          <w:szCs w:val="22"/>
        </w:rPr>
        <w:t>andated Outcomes</w:t>
      </w:r>
      <w:r w:rsidRPr="00946D93">
        <w:rPr>
          <w:rFonts w:ascii="Arial" w:hAnsi="Arial" w:cs="Arial"/>
          <w:b/>
          <w:sz w:val="22"/>
          <w:szCs w:val="22"/>
        </w:rPr>
        <w:t>:</w:t>
      </w:r>
      <w:r w:rsidRPr="00946D93">
        <w:rPr>
          <w:rFonts w:ascii="Arial" w:hAnsi="Arial" w:cs="Arial"/>
          <w:sz w:val="22"/>
          <w:szCs w:val="22"/>
        </w:rPr>
        <w:t xml:space="preserve"> Upon successful completion of this course, students will:</w:t>
      </w:r>
    </w:p>
    <w:p w:rsidR="00CD6EC0" w:rsidRDefault="00CD6EC0" w:rsidP="002332D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Describe the historical development of ultrasound.</w:t>
      </w:r>
    </w:p>
    <w:p w:rsidR="00CD6EC0" w:rsidRDefault="00CD6EC0" w:rsidP="002332D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List related professional organizations.</w:t>
      </w:r>
    </w:p>
    <w:p w:rsidR="00CD6EC0" w:rsidRDefault="00CD6EC0" w:rsidP="002332D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 xml:space="preserve">Identify registry and lab accreditation requirements and process. </w:t>
      </w:r>
    </w:p>
    <w:p w:rsidR="00CD6EC0" w:rsidRDefault="00CD6EC0" w:rsidP="002332D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Discuss clinical practice guidelines for sonographers.</w:t>
      </w:r>
    </w:p>
    <w:p w:rsidR="00E73F56" w:rsidRPr="00946D93" w:rsidRDefault="00CD6EC0" w:rsidP="002332D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 xml:space="preserve">Explain medical, legal, and ethical aspects of the profession. </w:t>
      </w:r>
      <w:r w:rsidR="00E73F56">
        <w:rPr>
          <w:rFonts w:ascii="Arial" w:hAnsi="Arial" w:cs="Arial"/>
          <w:sz w:val="22"/>
          <w:szCs w:val="22"/>
        </w:rPr>
        <w:t xml:space="preserve"> </w:t>
      </w:r>
    </w:p>
    <w:p w:rsidR="002332DB" w:rsidRDefault="002332DB" w:rsidP="002332DB">
      <w:pPr>
        <w:spacing w:after="0" w:afterAutospacing="0"/>
        <w:ind w:left="360" w:hanging="360"/>
        <w:contextualSpacing/>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2332DB" w:rsidRDefault="002332DB"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715164" w:rsidRPr="00946D93" w:rsidRDefault="00E76AFC" w:rsidP="002332DB">
      <w:pPr>
        <w:autoSpaceDE w:val="0"/>
        <w:autoSpaceDN w:val="0"/>
        <w:adjustRightInd w:val="0"/>
        <w:spacing w:after="0" w:afterAutospacing="0"/>
        <w:ind w:left="360" w:hanging="360"/>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sectPr w:rsidR="00715164" w:rsidRPr="00946D93" w:rsidSect="00206F20">
      <w:footerReference w:type="default" r:id="rId7"/>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D2F" w:rsidRDefault="00031D2F" w:rsidP="007F20E3">
      <w:pPr>
        <w:spacing w:before="0" w:after="0"/>
      </w:pPr>
      <w:r>
        <w:separator/>
      </w:r>
    </w:p>
  </w:endnote>
  <w:endnote w:type="continuationSeparator" w:id="0">
    <w:p w:rsidR="00031D2F" w:rsidRDefault="00031D2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2DB" w:rsidRDefault="002332DB" w:rsidP="002332DB">
    <w:pPr>
      <w:pStyle w:val="Footer"/>
      <w:jc w:val="right"/>
    </w:pPr>
    <w: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D2F" w:rsidRDefault="00031D2F" w:rsidP="007F20E3">
      <w:pPr>
        <w:spacing w:before="0" w:after="0"/>
      </w:pPr>
      <w:r>
        <w:separator/>
      </w:r>
    </w:p>
  </w:footnote>
  <w:footnote w:type="continuationSeparator" w:id="0">
    <w:p w:rsidR="00031D2F" w:rsidRDefault="00031D2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bE0NzAzMTWyNLNQ0lEKTi0uzszPAykwqQUAwM2meywAAAA="/>
  </w:docVars>
  <w:rsids>
    <w:rsidRoot w:val="00A21CC7"/>
    <w:rsid w:val="00031D2F"/>
    <w:rsid w:val="00093948"/>
    <w:rsid w:val="00111154"/>
    <w:rsid w:val="00125D81"/>
    <w:rsid w:val="001479F7"/>
    <w:rsid w:val="001543AD"/>
    <w:rsid w:val="00180AB1"/>
    <w:rsid w:val="001A3049"/>
    <w:rsid w:val="001B2DD1"/>
    <w:rsid w:val="00206F20"/>
    <w:rsid w:val="00215C2C"/>
    <w:rsid w:val="002332DB"/>
    <w:rsid w:val="00293892"/>
    <w:rsid w:val="002950BB"/>
    <w:rsid w:val="002B77F4"/>
    <w:rsid w:val="002D63EE"/>
    <w:rsid w:val="002D6B63"/>
    <w:rsid w:val="003527E0"/>
    <w:rsid w:val="00367E11"/>
    <w:rsid w:val="00390B40"/>
    <w:rsid w:val="003937CD"/>
    <w:rsid w:val="003E0237"/>
    <w:rsid w:val="00427446"/>
    <w:rsid w:val="004367B7"/>
    <w:rsid w:val="00495DA1"/>
    <w:rsid w:val="004B2B47"/>
    <w:rsid w:val="004B460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3D6C"/>
    <w:rsid w:val="00715164"/>
    <w:rsid w:val="00753C75"/>
    <w:rsid w:val="007870B1"/>
    <w:rsid w:val="007B6766"/>
    <w:rsid w:val="007D5C2F"/>
    <w:rsid w:val="007F20E3"/>
    <w:rsid w:val="00803407"/>
    <w:rsid w:val="00806B34"/>
    <w:rsid w:val="008103AA"/>
    <w:rsid w:val="00827C3F"/>
    <w:rsid w:val="00852AFC"/>
    <w:rsid w:val="00865769"/>
    <w:rsid w:val="00866FAB"/>
    <w:rsid w:val="008A2602"/>
    <w:rsid w:val="008B7585"/>
    <w:rsid w:val="008F237E"/>
    <w:rsid w:val="009065C7"/>
    <w:rsid w:val="00906F28"/>
    <w:rsid w:val="00946D93"/>
    <w:rsid w:val="00952CC7"/>
    <w:rsid w:val="00986AD7"/>
    <w:rsid w:val="009A64AD"/>
    <w:rsid w:val="009D3F9A"/>
    <w:rsid w:val="00A168BA"/>
    <w:rsid w:val="00A21CC7"/>
    <w:rsid w:val="00A401FA"/>
    <w:rsid w:val="00AE497E"/>
    <w:rsid w:val="00B662DB"/>
    <w:rsid w:val="00B739CC"/>
    <w:rsid w:val="00BC59F0"/>
    <w:rsid w:val="00C00B5D"/>
    <w:rsid w:val="00C25323"/>
    <w:rsid w:val="00C57C25"/>
    <w:rsid w:val="00C7070F"/>
    <w:rsid w:val="00CB321C"/>
    <w:rsid w:val="00CD6EC0"/>
    <w:rsid w:val="00D14E0A"/>
    <w:rsid w:val="00D5007E"/>
    <w:rsid w:val="00DF67B9"/>
    <w:rsid w:val="00E35F9A"/>
    <w:rsid w:val="00E73F56"/>
    <w:rsid w:val="00E76AFC"/>
    <w:rsid w:val="00E922E4"/>
    <w:rsid w:val="00F007EA"/>
    <w:rsid w:val="00F1614F"/>
    <w:rsid w:val="00F20BA6"/>
    <w:rsid w:val="00F460A1"/>
    <w:rsid w:val="00F5611A"/>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B415974A-FA25-4306-BA2A-5A7597DCD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2</Words>
  <Characters>164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08</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11-08T22:09:00Z</cp:lastPrinted>
  <dcterms:created xsi:type="dcterms:W3CDTF">2017-08-29T21:00:00Z</dcterms:created>
  <dcterms:modified xsi:type="dcterms:W3CDTF">2017-08-29T21:20:00Z</dcterms:modified>
</cp:coreProperties>
</file>